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B1233" w14:textId="5A8240C8" w:rsidR="00526F38" w:rsidRDefault="00526F38" w:rsidP="00526F38">
      <w:pPr>
        <w:pStyle w:val="Caption"/>
        <w:keepNext/>
      </w:pPr>
      <w:r>
        <w:t xml:space="preserve">Table 4: </w:t>
      </w:r>
      <w:r w:rsidRPr="00526F38">
        <w:t xml:space="preserve">Pearson's Chi-squared test of </w:t>
      </w:r>
      <w:r>
        <w:t>Practic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234"/>
        <w:gridCol w:w="1246"/>
      </w:tblGrid>
      <w:tr w:rsidR="00F81AAA" w14:paraId="2FCD0F41" w14:textId="77777777" w:rsidTr="00526F38">
        <w:trPr>
          <w:cantSplit/>
          <w:tblHeader/>
          <w:jc w:val="center"/>
        </w:trPr>
        <w:tc>
          <w:tcPr>
            <w:tcW w:w="434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E1D39F4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5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2451897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81AAA" w14:paraId="20F29178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F0582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give my children antibiotics(No)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33559" w14:textId="77777777" w:rsidR="00F81AAA" w:rsidRDefault="00F81AAA">
            <w:pPr>
              <w:keepNext/>
              <w:spacing w:after="60"/>
              <w:jc w:val="center"/>
            </w:pPr>
          </w:p>
        </w:tc>
      </w:tr>
      <w:tr w:rsidR="00F81AAA" w14:paraId="4812D8DA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35EEB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D2B4C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5 (42%)</w:t>
            </w:r>
          </w:p>
        </w:tc>
      </w:tr>
      <w:tr w:rsidR="00F81AAA" w14:paraId="733F581C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5FFA9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DAF6A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9 (58%)</w:t>
            </w:r>
          </w:p>
        </w:tc>
      </w:tr>
      <w:tr w:rsidR="00F81AAA" w14:paraId="20A5D7EF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42BDF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check expiring date of antibiotic before giving to children(Yes)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3F409" w14:textId="77777777" w:rsidR="00F81AAA" w:rsidRDefault="00F81AAA">
            <w:pPr>
              <w:keepNext/>
              <w:spacing w:after="60"/>
              <w:jc w:val="center"/>
            </w:pPr>
          </w:p>
        </w:tc>
      </w:tr>
      <w:tr w:rsidR="00F81AAA" w14:paraId="49D3C161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9BD6D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4AAA8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24%)</w:t>
            </w:r>
          </w:p>
        </w:tc>
      </w:tr>
      <w:tr w:rsidR="00F81AAA" w14:paraId="763C0BAD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E719D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89E6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3 (76%)</w:t>
            </w:r>
          </w:p>
        </w:tc>
      </w:tr>
      <w:tr w:rsidR="00F81AAA" w14:paraId="7079A685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8E4DB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seek medical advice before giving antibiotic to my children(Yes)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08CE3" w14:textId="77777777" w:rsidR="00F81AAA" w:rsidRDefault="00F81AAA">
            <w:pPr>
              <w:keepNext/>
              <w:spacing w:after="60"/>
              <w:jc w:val="center"/>
            </w:pPr>
          </w:p>
        </w:tc>
      </w:tr>
      <w:tr w:rsidR="00F81AAA" w14:paraId="71B7D955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63627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83721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18%)</w:t>
            </w:r>
          </w:p>
        </w:tc>
      </w:tr>
      <w:tr w:rsidR="00F81AAA" w14:paraId="2179FFB2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984BF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65866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6 (82%)</w:t>
            </w:r>
          </w:p>
        </w:tc>
      </w:tr>
      <w:tr w:rsidR="00F81AAA" w14:paraId="1C1BF079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323CF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give my children antibiotics when they get cough(No)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1955C" w14:textId="77777777" w:rsidR="00F81AAA" w:rsidRDefault="00F81AAA">
            <w:pPr>
              <w:keepNext/>
              <w:spacing w:after="60"/>
              <w:jc w:val="center"/>
            </w:pPr>
          </w:p>
        </w:tc>
      </w:tr>
      <w:tr w:rsidR="00F81AAA" w14:paraId="036CAA70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503C8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F07D7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6 (49%)</w:t>
            </w:r>
          </w:p>
        </w:tc>
      </w:tr>
      <w:tr w:rsidR="00F81AAA" w14:paraId="4707C0E6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32A4E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AE534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8 (51%)</w:t>
            </w:r>
          </w:p>
        </w:tc>
      </w:tr>
      <w:tr w:rsidR="00F81AAA" w14:paraId="309067E2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01C90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like to take antibiotic from pharmacy instead of taking from doctor(No)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46E18" w14:textId="77777777" w:rsidR="00F81AAA" w:rsidRDefault="00F81AAA">
            <w:pPr>
              <w:keepNext/>
              <w:spacing w:after="60"/>
              <w:jc w:val="center"/>
            </w:pPr>
          </w:p>
        </w:tc>
      </w:tr>
      <w:tr w:rsidR="00F81AAA" w14:paraId="5EDD2C91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E28C9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F7F24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F81AAA" w14:paraId="33297909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3A21F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F76B3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F81AAA" w14:paraId="1681D1AE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51719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My child should complete a given dose, even he improve after 2 dose(Yes)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40934" w14:textId="77777777" w:rsidR="00F81AAA" w:rsidRDefault="00F81AAA">
            <w:pPr>
              <w:keepNext/>
              <w:spacing w:after="60"/>
              <w:jc w:val="center"/>
            </w:pPr>
          </w:p>
        </w:tc>
      </w:tr>
      <w:tr w:rsidR="00F81AAA" w14:paraId="0BC1532B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5C61F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E58CC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31%)</w:t>
            </w:r>
          </w:p>
        </w:tc>
      </w:tr>
      <w:tr w:rsidR="00F81AAA" w14:paraId="098CD9EE" w14:textId="77777777" w:rsidTr="00526F38">
        <w:trPr>
          <w:cantSplit/>
          <w:jc w:val="center"/>
        </w:trPr>
        <w:tc>
          <w:tcPr>
            <w:tcW w:w="434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4FEC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65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6C629" w14:textId="77777777" w:rsidR="00F81AA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9 (69%)</w:t>
            </w:r>
          </w:p>
        </w:tc>
      </w:tr>
      <w:tr w:rsidR="00F81AAA" w14:paraId="0D7B65EE" w14:textId="77777777" w:rsidTr="00526F38">
        <w:trPr>
          <w:cantSplit/>
          <w:jc w:val="center"/>
        </w:trPr>
        <w:tc>
          <w:tcPr>
            <w:tcW w:w="5000" w:type="pct"/>
            <w:gridSpan w:val="2"/>
          </w:tcPr>
          <w:p w14:paraId="7B913A6D" w14:textId="77777777" w:rsidR="00F81AAA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2021887" w14:textId="77777777" w:rsidR="00F81AAA" w:rsidRDefault="00F81AAA">
      <w:pPr>
        <w:pStyle w:val="FirstParagraph"/>
      </w:pPr>
    </w:p>
    <w:sectPr w:rsidR="00F81A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FFF7A" w14:textId="77777777" w:rsidR="00266993" w:rsidRDefault="00266993">
      <w:pPr>
        <w:spacing w:after="0"/>
      </w:pPr>
      <w:r>
        <w:separator/>
      </w:r>
    </w:p>
  </w:endnote>
  <w:endnote w:type="continuationSeparator" w:id="0">
    <w:p w14:paraId="37A0ED3E" w14:textId="77777777" w:rsidR="00266993" w:rsidRDefault="002669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8FB02" w14:textId="77777777" w:rsidR="00266993" w:rsidRDefault="00266993">
      <w:r>
        <w:separator/>
      </w:r>
    </w:p>
  </w:footnote>
  <w:footnote w:type="continuationSeparator" w:id="0">
    <w:p w14:paraId="695C00AC" w14:textId="77777777" w:rsidR="00266993" w:rsidRDefault="002669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88A1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63674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1AAA"/>
    <w:rsid w:val="00243374"/>
    <w:rsid w:val="00266993"/>
    <w:rsid w:val="00526F38"/>
    <w:rsid w:val="00F81A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3DF0A"/>
  <w15:docId w15:val="{9226651A-3FC6-417A-84BC-C45254213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3</Words>
  <Characters>590</Characters>
  <Application>Microsoft Office Word</Application>
  <DocSecurity>0</DocSecurity>
  <Lines>4</Lines>
  <Paragraphs>1</Paragraphs>
  <ScaleCrop>false</ScaleCrop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2</cp:revision>
  <dcterms:created xsi:type="dcterms:W3CDTF">2024-10-13T15:52:00Z</dcterms:created>
  <dcterms:modified xsi:type="dcterms:W3CDTF">2024-10-17T14:31:00Z</dcterms:modified>
</cp:coreProperties>
</file>